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765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800"/>
      </w:tblGrid>
      <w:tr w:rsidR="00337610" w:rsidRPr="00F250B6" w14:paraId="155B0A45" w14:textId="77777777" w:rsidTr="00A10183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4D58D55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9BE766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W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B08EEA6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2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B831CA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o to Next page</w:t>
            </w:r>
          </w:p>
        </w:tc>
      </w:tr>
      <w:tr w:rsidR="00337610" w:rsidRPr="00F250B6" w14:paraId="7A591A3F" w14:textId="77777777" w:rsidTr="00A10183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0A5C484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70F8C8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3050206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2B7334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EF4F41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0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2C067C1" w14:textId="77777777" w:rsidR="00337610" w:rsidRPr="00F250B6" w:rsidRDefault="00337610" w:rsidP="00A1018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.1</w:t>
            </w:r>
          </w:p>
        </w:tc>
      </w:tr>
      <w:tr w:rsidR="00337610" w:rsidRPr="00F250B6" w14:paraId="093D9B13" w14:textId="77777777" w:rsidTr="00A10183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0D980" w14:textId="77777777" w:rsidR="00337610" w:rsidRPr="00F250B6" w:rsidRDefault="00337610" w:rsidP="00A1018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4CBA9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5C2CC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3EF2FC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FC9673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2478A4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3514A0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5314A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20C4B0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2687DA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368FF6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37610" w:rsidRPr="00F250B6" w14:paraId="238F3499" w14:textId="77777777" w:rsidTr="00A10183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72DF0D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E3C393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Review comments from Bill incorporate in version 2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D2ADAD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5DA66F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C6A8F9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4D1839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A70C4A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37610" w:rsidRPr="00F250B6" w14:paraId="5D002A04" w14:textId="77777777" w:rsidTr="00A10183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E19086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239D6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219E1C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BB6A11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E0FC79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26FD2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C89829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26B09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5101C7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BDEA09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844B1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37610" w:rsidRPr="00F250B6" w14:paraId="750A2DFA" w14:textId="77777777" w:rsidTr="00A10183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58D4FC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EFB936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A13B83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74E3D6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 May 20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555B03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916CDC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37610" w:rsidRPr="00F250B6" w14:paraId="7D2F259F" w14:textId="77777777" w:rsidTr="00A10183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92CBE7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A52EF6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078F9A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1CC0B7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1A080C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B3741F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AB934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1FE7F7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12D409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5D26EC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AB1AC7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37610" w:rsidRPr="00F250B6" w14:paraId="0EEF57C1" w14:textId="77777777" w:rsidTr="00A10183">
        <w:trPr>
          <w:trHeight w:val="404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4C34318" w14:textId="77777777" w:rsidR="00337610" w:rsidRPr="00F250B6" w:rsidRDefault="00337610" w:rsidP="00A1018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F1ACCA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7E7648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18C8B23" w14:textId="77777777" w:rsidR="00337610" w:rsidRPr="00F250B6" w:rsidRDefault="00337610" w:rsidP="00A1018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5985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7C29588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337610" w:rsidRPr="00F250B6" w14:paraId="64043121" w14:textId="77777777" w:rsidTr="00A10183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063652" w14:textId="77777777" w:rsidR="00337610" w:rsidRPr="00F250B6" w:rsidRDefault="00337610" w:rsidP="00A1018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5EABE5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o to Next Pag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574AA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97CFE" w14:textId="77777777" w:rsidR="00337610" w:rsidRPr="00F250B6" w:rsidRDefault="00337610" w:rsidP="00A1018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598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8CF0F2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Button of Next Page</w:t>
            </w:r>
          </w:p>
        </w:tc>
      </w:tr>
      <w:tr w:rsidR="00337610" w:rsidRPr="00F250B6" w14:paraId="77B9B516" w14:textId="77777777" w:rsidTr="00A1018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DDA831" w14:textId="77777777" w:rsidR="00337610" w:rsidRPr="00F250B6" w:rsidRDefault="00337610" w:rsidP="00A1018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8A142D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4DAE9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BF114F" w14:textId="77777777" w:rsidR="00337610" w:rsidRPr="00F250B6" w:rsidRDefault="00337610" w:rsidP="00A1018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98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07D66B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337610" w:rsidRPr="00F250B6" w14:paraId="6A5A5397" w14:textId="77777777" w:rsidTr="00A10183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6514B0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D77BFB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BC1012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C14BC0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83BA9F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9B569A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564111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0AEAF6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E4CBA4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65181C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5AD997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37610" w:rsidRPr="00F250B6" w14:paraId="0C1FC503" w14:textId="77777777" w:rsidTr="00A10183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45AA9D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AF0BF2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</w:t>
            </w:r>
            <w:r>
              <w:rPr>
                <w:rFonts w:eastAsia="Times New Roman" w:cstheme="minorHAnsi"/>
                <w:lang w:eastAsia="en-GB"/>
              </w:rPr>
              <w:t>that on pressing forward button(continue) move to next pag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6A249F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0BBC35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400BEE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1678A9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37610" w:rsidRPr="00F250B6" w14:paraId="3879F01A" w14:textId="77777777" w:rsidTr="00A10183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5C0DB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4774F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2052A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CF294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2D4D5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BCAA5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9D88E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5BDC4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DF4A0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E7199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8BB65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37610" w:rsidRPr="00F250B6" w14:paraId="50B351F3" w14:textId="77777777" w:rsidTr="00A10183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FCEA31" w14:textId="77777777" w:rsidR="00337610" w:rsidRPr="00F250B6" w:rsidRDefault="00337610" w:rsidP="00A1018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B11DFC" w14:textId="77777777" w:rsidR="00337610" w:rsidRPr="00F250B6" w:rsidRDefault="00337610" w:rsidP="00A1018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AD8319F" w14:textId="77777777" w:rsidR="00337610" w:rsidRPr="00F250B6" w:rsidRDefault="00337610" w:rsidP="00A1018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F4A23D" w14:textId="77777777" w:rsidR="00337610" w:rsidRPr="00F250B6" w:rsidRDefault="00337610" w:rsidP="00A1018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393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00D335" w14:textId="77777777" w:rsidR="00337610" w:rsidRPr="00F250B6" w:rsidRDefault="00337610" w:rsidP="00A1018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337610" w:rsidRPr="00F250B6" w14:paraId="6D051437" w14:textId="77777777" w:rsidTr="00A10183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5BABE0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9DD669F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DB6CF15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333312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393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3AF63C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337610" w:rsidRPr="00F250B6" w14:paraId="63BE408D" w14:textId="77777777" w:rsidTr="00A10183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E57990" w14:textId="77777777" w:rsidR="00337610" w:rsidRPr="00F250B6" w:rsidRDefault="00337610" w:rsidP="00A1018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75859E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the Forward button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93E56D" w14:textId="081DC0DD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o to the next p</w:t>
            </w:r>
            <w:r w:rsidR="003569B2">
              <w:rPr>
                <w:rFonts w:eastAsia="Times New Roman" w:cstheme="minorHAnsi"/>
                <w:lang w:eastAsia="en-GB"/>
              </w:rPr>
              <w:t>a</w:t>
            </w:r>
            <w:r>
              <w:rPr>
                <w:rFonts w:eastAsia="Times New Roman" w:cstheme="minorHAnsi"/>
                <w:lang w:eastAsia="en-GB"/>
              </w:rPr>
              <w:t>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BD55711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39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27A2A86" w14:textId="77777777" w:rsidR="00337610" w:rsidRPr="00F250B6" w:rsidRDefault="00337610" w:rsidP="00A1018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77777777" w:rsidR="006938D0" w:rsidRPr="00337610" w:rsidRDefault="006938D0" w:rsidP="00337610"/>
    <w:sectPr w:rsidR="006938D0" w:rsidRPr="00337610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337610"/>
    <w:rsid w:val="003569B2"/>
    <w:rsid w:val="00393168"/>
    <w:rsid w:val="004621BE"/>
    <w:rsid w:val="006938D0"/>
    <w:rsid w:val="00B97EB3"/>
    <w:rsid w:val="00BF19E9"/>
    <w:rsid w:val="00CA3649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Muhammad Ali i221516</cp:lastModifiedBy>
  <cp:revision>7</cp:revision>
  <dcterms:created xsi:type="dcterms:W3CDTF">2019-01-01T07:14:00Z</dcterms:created>
  <dcterms:modified xsi:type="dcterms:W3CDTF">2023-05-14T17:52:00Z</dcterms:modified>
</cp:coreProperties>
</file>